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00194475" w:rsidR="000C49FD" w:rsidRPr="00104020" w:rsidRDefault="00104020" w:rsidP="00E31880">
      <w:pPr>
        <w:jc w:val="center"/>
        <w:rPr>
          <w:b/>
          <w:bCs/>
          <w:sz w:val="32"/>
          <w:szCs w:val="32"/>
        </w:rPr>
      </w:pPr>
      <w:r w:rsidRPr="00104020">
        <w:rPr>
          <w:b/>
          <w:bCs/>
          <w:sz w:val="32"/>
          <w:szCs w:val="32"/>
        </w:rPr>
        <w:t>(</w:t>
      </w:r>
      <w:r w:rsidR="00155148">
        <w:rPr>
          <w:b/>
          <w:bCs/>
          <w:sz w:val="32"/>
          <w:szCs w:val="32"/>
        </w:rPr>
        <w:t>North Dakot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6A813044"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155148">
        <w:rPr>
          <w:sz w:val="22"/>
          <w:szCs w:val="22"/>
        </w:rPr>
        <w:t>North Dakot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213C78B" w:rsidR="00C543C7" w:rsidRDefault="00155148" w:rsidP="00E31880">
            <w:pPr>
              <w:rPr>
                <w:sz w:val="22"/>
                <w:szCs w:val="22"/>
              </w:rPr>
            </w:pPr>
            <w:r>
              <w:rPr>
                <w:sz w:val="22"/>
                <w:szCs w:val="22"/>
              </w:rPr>
              <w:t>North Dakot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E0447" w14:textId="77777777" w:rsidR="00B46E20" w:rsidRDefault="00B46E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F0BCC0D" w:rsidR="004F70A3" w:rsidRPr="00B46E20" w:rsidRDefault="004F70A3" w:rsidP="00B46E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5815A" w14:textId="77777777" w:rsidR="00B46E20" w:rsidRDefault="00B46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71038" w14:textId="77777777" w:rsidR="00B46E20" w:rsidRDefault="00B46E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0CFE196" w:rsidR="004F70A3" w:rsidRPr="00B46E20" w:rsidRDefault="004F70A3" w:rsidP="00B46E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13CDC" w14:textId="77777777" w:rsidR="00B46E20" w:rsidRDefault="00B46E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80943525">
    <w:abstractNumId w:val="3"/>
  </w:num>
  <w:num w:numId="2" w16cid:durableId="986933821">
    <w:abstractNumId w:val="2"/>
  </w:num>
  <w:num w:numId="3" w16cid:durableId="89474448">
    <w:abstractNumId w:val="0"/>
  </w:num>
  <w:num w:numId="4" w16cid:durableId="917441668">
    <w:abstractNumId w:val="4"/>
  </w:num>
  <w:num w:numId="5" w16cid:durableId="7187429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55148"/>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46E20"/>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2</Words>
  <Characters>2126</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94</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